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9264" behindDoc="0" locked="0" layoutInCell="1" allowOverlap="1" wp14:anchorId="3C2B16F9" wp14:editId="5C1D266C">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77777777" w:rsidR="00C13FE3" w:rsidRDefault="00C13FE3" w:rsidP="00C13FE3">
      <w:pPr>
        <w:pStyle w:val="Body"/>
      </w:pPr>
      <w:r>
        <w:t xml:space="preserve">Autor: Pascal </w:t>
      </w:r>
      <w:proofErr w:type="spellStart"/>
      <w:r>
        <w:t>Förber</w:t>
      </w:r>
      <w:proofErr w:type="spellEnd"/>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2"/>
          <w:footerReference w:type="default" r:id="rId13"/>
          <w:pgSz w:w="11900" w:h="16840"/>
          <w:pgMar w:top="1080" w:right="1200" w:bottom="1800" w:left="1200" w:header="720" w:footer="1040" w:gutter="0"/>
          <w:cols w:space="720"/>
        </w:sectPr>
      </w:pPr>
    </w:p>
    <w:p w14:paraId="7522350F" w14:textId="77777777" w:rsidR="00C13FE3" w:rsidRDefault="00C13FE3" w:rsidP="00C13FE3">
      <w:pPr>
        <w:pStyle w:val="Subheading"/>
      </w:pPr>
      <w:r>
        <w:lastRenderedPageBreak/>
        <w:t>TOKENTEC</w:t>
      </w:r>
    </w:p>
    <w:p w14:paraId="3C5A73D7" w14:textId="77777777" w:rsidR="00C13FE3" w:rsidRDefault="00C13FE3" w:rsidP="00C13FE3">
      <w:pPr>
        <w:pStyle w:val="Heading"/>
      </w:pPr>
    </w:p>
    <w:p w14:paraId="751ACE74" w14:textId="77777777" w:rsidR="00C13FE3" w:rsidRDefault="00C13FE3" w:rsidP="00C13FE3">
      <w:pPr>
        <w:pStyle w:val="Body2"/>
      </w:pPr>
    </w:p>
    <w:p w14:paraId="206F1FB2" w14:textId="77777777" w:rsidR="00C13FE3" w:rsidRDefault="00C13FE3" w:rsidP="00C13FE3">
      <w:pPr>
        <w:pStyle w:val="Heading"/>
      </w:pPr>
      <w:r>
        <w:rPr>
          <w:rFonts w:eastAsia="Arial Unicode MS" w:cs="Arial Unicode MS"/>
          <w:lang w:val="de-DE"/>
        </w:rPr>
        <w:t>Analyse</w:t>
      </w:r>
    </w:p>
    <w:p w14:paraId="621FA456" w14:textId="77777777" w:rsidR="00C13FE3" w:rsidRDefault="00C13FE3" w:rsidP="00C13FE3">
      <w:pPr>
        <w:pStyle w:val="berschrift2"/>
      </w:pP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 xml:space="preserve">Es soll eine Web-App entwickelt werden, mit welcher man eine elektronische </w:t>
      </w:r>
      <w:proofErr w:type="spellStart"/>
      <w:r>
        <w:t>JukeBox</w:t>
      </w:r>
      <w:proofErr w:type="spellEnd"/>
      <w:r>
        <w:t xml:space="preserve">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 xml:space="preserve">Ein </w:t>
      </w:r>
      <w:proofErr w:type="spellStart"/>
      <w:r>
        <w:t>jukeStack</w:t>
      </w:r>
      <w:proofErr w:type="spellEnd"/>
      <w:r>
        <w:t xml:space="preserve"> Benutzer (z.B. Steven Hatch) soll sich mit seiner </w:t>
      </w:r>
      <w:proofErr w:type="gramStart"/>
      <w:r>
        <w:t>E-Mail Adresse</w:t>
      </w:r>
      <w:proofErr w:type="gramEnd"/>
      <w:r>
        <w:t xml:space="preserve"> (Steven.Hatch@gmx.net) und einem Passwort (z.B. djfhU78&amp;wR) in der </w:t>
      </w:r>
      <w:proofErr w:type="spellStart"/>
      <w:r>
        <w:t>jukeStack</w:t>
      </w:r>
      <w:proofErr w:type="spellEnd"/>
      <w:r>
        <w:t>-App registrieren können.</w:t>
      </w:r>
    </w:p>
    <w:p w14:paraId="6B9705B9" w14:textId="77777777" w:rsidR="00C13FE3" w:rsidRDefault="00C13FE3" w:rsidP="00C13FE3">
      <w:pPr>
        <w:pStyle w:val="Body"/>
      </w:pPr>
      <w:r>
        <w:t xml:space="preserve">Sobald er sich registriert hat, kann er sich mittels E-Mail und Passwort in der </w:t>
      </w:r>
      <w:proofErr w:type="spellStart"/>
      <w:r>
        <w:t>jukeStack</w:t>
      </w:r>
      <w:proofErr w:type="spellEnd"/>
      <w:r>
        <w:t xml:space="preserve">-App anmelden. Gelingt ihm dies, so sieht er einerseits eine Liste mit NFT-Songs (z.B. Ian Kelly, </w:t>
      </w:r>
      <w:proofErr w:type="spellStart"/>
      <w:r>
        <w:t>Speak</w:t>
      </w:r>
      <w:proofErr w:type="spellEnd"/>
      <w:r>
        <w:t xml:space="preserve"> </w:t>
      </w:r>
      <w:proofErr w:type="spellStart"/>
      <w:r>
        <w:t>your</w:t>
      </w:r>
      <w:proofErr w:type="spellEnd"/>
      <w:r>
        <w:t xml:space="preserve"> </w:t>
      </w:r>
      <w:proofErr w:type="spellStart"/>
      <w:r>
        <w:t>mind</w:t>
      </w:r>
      <w:proofErr w:type="spellEnd"/>
      <w:r>
        <w:t>, 4:08, 2008), die er ausleihen kann und eine zweite Liste mit bereits ausgeliehenen Songs, die aber im Moment noch leer ist.</w:t>
      </w:r>
    </w:p>
    <w:p w14:paraId="1BC38970" w14:textId="77777777" w:rsidR="00C13FE3" w:rsidRDefault="00C13FE3" w:rsidP="00C13FE3">
      <w:pPr>
        <w:pStyle w:val="Body"/>
      </w:pPr>
      <w:r>
        <w:t xml:space="preserve">Nun kann er aus der ersten Liste einen Titel anwählen (z.B. </w:t>
      </w:r>
      <w:proofErr w:type="spellStart"/>
      <w:r>
        <w:t>Speak</w:t>
      </w:r>
      <w:proofErr w:type="spellEnd"/>
      <w:r>
        <w:t xml:space="preserve"> </w:t>
      </w:r>
      <w:proofErr w:type="spellStart"/>
      <w:r>
        <w:t>your</w:t>
      </w:r>
      <w:proofErr w:type="spellEnd"/>
      <w:r>
        <w:t xml:space="preserve"> </w:t>
      </w:r>
      <w:proofErr w:type="spellStart"/>
      <w:r>
        <w:t>mind</w:t>
      </w:r>
      <w:proofErr w:type="spellEnd"/>
      <w:r>
        <w:t xml:space="preserve">) und ihn ausleihen. Sind die unten angeführten </w:t>
      </w:r>
      <w:proofErr w:type="spellStart"/>
      <w:r>
        <w:t>Bedigungen</w:t>
      </w:r>
      <w:proofErr w:type="spellEnd"/>
      <w:r>
        <w:t xml:space="preserve"> erfüllt, so wird die Ausleihe gewährt und der Song auf die Liste der ausgeliehenen Songs gesetzt. Die Liste der ausgeliehenen Songs enthält nun diesen Song, welcher um das Ausleihdatum ergänzt wurde (z.B. </w:t>
      </w:r>
      <w:r>
        <w:rPr>
          <w:lang w:val="en-US"/>
        </w:rPr>
        <w:t>Ian Kelly, Speak your mind,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77777777" w:rsidR="00C13FE3" w:rsidRDefault="00C13FE3" w:rsidP="00C13FE3">
      <w:pPr>
        <w:pStyle w:val="Body"/>
      </w:pPr>
      <w:r>
        <w:t xml:space="preserve">Zudem gibt es noch einen </w:t>
      </w:r>
      <w:proofErr w:type="spellStart"/>
      <w:r>
        <w:t>Administrator:in</w:t>
      </w:r>
      <w:proofErr w:type="spellEnd"/>
      <w:r>
        <w:t xml:space="preserve"> (z.B. Liza </w:t>
      </w:r>
      <w:proofErr w:type="spellStart"/>
      <w:r>
        <w:t>Suller</w:t>
      </w:r>
      <w:proofErr w:type="spellEnd"/>
      <w:r>
        <w:t xml:space="preserve">, Liza.Suller@tokentec.ch, kljht564xc). </w:t>
      </w:r>
      <w:proofErr w:type="gramStart"/>
      <w:r>
        <w:t>Logt</w:t>
      </w:r>
      <w:proofErr w:type="gramEnd"/>
      <w:r>
        <w:t xml:space="preserve">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77777777" w:rsidR="00C13FE3" w:rsidRDefault="00C13FE3" w:rsidP="00C13FE3">
      <w:pPr>
        <w:pStyle w:val="Body"/>
      </w:pPr>
      <w:r>
        <w:t xml:space="preserve">Die Web-App soll mittels eines </w:t>
      </w:r>
      <w:r>
        <w:rPr>
          <w:lang w:val="en-US"/>
        </w:rPr>
        <w:t>MERN (MySQL, Express, React, Node)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lastRenderedPageBreak/>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61312" behindDoc="0" locked="0" layoutInCell="1" allowOverlap="1" wp14:anchorId="6557E083" wp14:editId="774CF547">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 xml:space="preserve">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w:t>
      </w:r>
      <w:proofErr w:type="spellStart"/>
      <w:r>
        <w:t>TUsers</w:t>
      </w:r>
      <w:proofErr w:type="spellEnd"/>
      <w:r>
        <w:t xml:space="preserve"> untergebracht.</w:t>
      </w:r>
      <w:r>
        <w:rPr>
          <w:noProof/>
        </w:rPr>
        <w:drawing>
          <wp:anchor distT="152400" distB="152400" distL="152400" distR="152400" simplePos="0" relativeHeight="251660288" behindDoc="0" locked="0" layoutInCell="1" allowOverlap="1" wp14:anchorId="5E6A9004" wp14:editId="3923C098">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6"/>
          <w:footerReference w:type="default" r:id="rId17"/>
          <w:pgSz w:w="11900" w:h="16840"/>
          <w:pgMar w:top="1080" w:right="1200" w:bottom="1800" w:left="1200" w:header="720" w:footer="1040" w:gutter="0"/>
          <w:cols w:space="720"/>
        </w:sectPr>
      </w:pPr>
    </w:p>
    <w:p w14:paraId="3C0D410D" w14:textId="77777777" w:rsidR="00C13FE3" w:rsidRDefault="00C13FE3" w:rsidP="00C13FE3">
      <w:pPr>
        <w:pStyle w:val="Subheading"/>
      </w:pPr>
      <w:r>
        <w:lastRenderedPageBreak/>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52376EB2" w14:textId="77777777" w:rsidR="00C13FE3" w:rsidRDefault="00C13FE3" w:rsidP="00C13FE3">
      <w:pPr>
        <w:pStyle w:val="Heading"/>
      </w:pPr>
      <w:r>
        <w:rPr>
          <w:rFonts w:eastAsia="Arial Unicode MS" w:cs="Arial Unicode MS"/>
          <w:lang w:val="de-DE"/>
        </w:rPr>
        <w:t>Design</w:t>
      </w:r>
    </w:p>
    <w:p w14:paraId="339E7310" w14:textId="77777777" w:rsidR="00C13FE3" w:rsidRDefault="00C13FE3" w:rsidP="00C13FE3">
      <w:pPr>
        <w:pStyle w:val="berschrift2"/>
      </w:pPr>
    </w:p>
    <w:p w14:paraId="60B102D4" w14:textId="77777777" w:rsidR="00C13FE3" w:rsidRDefault="00C13FE3" w:rsidP="00C13FE3">
      <w:pPr>
        <w:pStyle w:val="berschrift2"/>
      </w:pPr>
      <w:r>
        <w:rPr>
          <w:rFonts w:eastAsia="Arial Unicode MS" w:cs="Arial Unicode MS"/>
          <w:lang w:val="de-DE"/>
        </w:rPr>
        <w:t>Layout</w:t>
      </w:r>
    </w:p>
    <w:p w14:paraId="01C66CF1" w14:textId="77777777" w:rsidR="00C13FE3" w:rsidRDefault="00C13FE3" w:rsidP="00C13FE3">
      <w:pPr>
        <w:pStyle w:val="Body"/>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14:paraId="344DF892" w14:textId="77777777" w:rsidR="00C13FE3" w:rsidRDefault="00C13FE3" w:rsidP="00C13FE3">
      <w:pPr>
        <w:pStyle w:val="Body"/>
      </w:pPr>
    </w:p>
    <w:p w14:paraId="2E45DA86" w14:textId="77777777" w:rsidR="00C13FE3" w:rsidRDefault="00C13FE3" w:rsidP="00C13FE3">
      <w:pPr>
        <w:pStyle w:val="berschrift2"/>
      </w:pPr>
      <w:r>
        <w:rPr>
          <w:rFonts w:eastAsia="Arial Unicode MS" w:cs="Arial Unicode MS"/>
          <w:lang w:val="de-DE"/>
        </w:rPr>
        <w:t>Datenbankschema</w:t>
      </w:r>
    </w:p>
    <w:p w14:paraId="48DD1D39" w14:textId="77777777" w:rsidR="00C13FE3" w:rsidRDefault="00C13FE3" w:rsidP="00C13FE3">
      <w:pPr>
        <w:pStyle w:val="Body"/>
      </w:pPr>
      <w:r>
        <w:t xml:space="preserve">Das ERM musste angepasst werden, da eine komplexe Abhängigkeit vorhanden war. Daraus bildet sich folgendes Datenbankschema. </w:t>
      </w:r>
    </w:p>
    <w:p w14:paraId="65B6E5AD" w14:textId="77777777"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3496131D" w14:textId="77777777" w:rsidR="00C13FE3" w:rsidRDefault="00C13FE3" w:rsidP="00C13FE3">
      <w:pPr>
        <w:pStyle w:val="berschrift2"/>
        <w:rPr>
          <w:rFonts w:eastAsia="Arial Unicode MS" w:cs="Arial Unicode MS"/>
          <w:lang w:val="de-DE"/>
        </w:rPr>
      </w:pPr>
      <w:r>
        <w:rPr>
          <w:rFonts w:eastAsia="Arial Unicode MS" w:cs="Arial Unicode MS"/>
          <w:lang w:val="de-DE"/>
        </w:rPr>
        <w:t>Testliste</w:t>
      </w:r>
    </w:p>
    <w:p w14:paraId="7C67FD46" w14:textId="77777777" w:rsidR="00C13FE3" w:rsidRPr="00412A95" w:rsidRDefault="00C13FE3" w:rsidP="00C13FE3">
      <w:pPr>
        <w:pStyle w:val="Body2"/>
      </w:pPr>
      <w:r>
        <w:t>Alle hier aufgeführten Tests laufen in der Datenbank ab.</w:t>
      </w:r>
    </w:p>
    <w:tbl>
      <w:tblPr>
        <w:tblStyle w:val="TableNormal"/>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CellMar>
          <w:top w:w="0" w:type="dxa"/>
          <w:left w:w="0" w:type="dxa"/>
          <w:bottom w:w="0" w:type="dxa"/>
          <w:right w:w="0" w:type="dxa"/>
        </w:tblCellMar>
        <w:tblLook w:val="04A0" w:firstRow="1" w:lastRow="0" w:firstColumn="1" w:lastColumn="0" w:noHBand="0" w:noVBand="1"/>
      </w:tblPr>
      <w:tblGrid>
        <w:gridCol w:w="3415"/>
        <w:gridCol w:w="3906"/>
        <w:gridCol w:w="763"/>
        <w:gridCol w:w="1411"/>
      </w:tblGrid>
      <w:tr w:rsidR="00C13FE3" w14:paraId="111E412C" w14:textId="77777777" w:rsidTr="00D91850">
        <w:tblPrEx>
          <w:tblCellMar>
            <w:top w:w="0" w:type="dxa"/>
            <w:left w:w="0" w:type="dxa"/>
            <w:bottom w:w="0" w:type="dxa"/>
            <w:right w:w="0" w:type="dxa"/>
          </w:tblCellMar>
        </w:tblPrEx>
        <w:trPr>
          <w:trHeight w:val="248"/>
          <w:tblHeader/>
        </w:trPr>
        <w:tc>
          <w:tcPr>
            <w:tcW w:w="3414"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3C6C5A0B" w14:textId="77777777" w:rsidR="00C13FE3" w:rsidRDefault="00C13FE3" w:rsidP="00D91850">
            <w:pPr>
              <w:pStyle w:val="TableStyle1"/>
            </w:pPr>
            <w:r>
              <w:rPr>
                <w:rFonts w:eastAsia="Arial Unicode MS" w:cs="Arial Unicode MS"/>
              </w:rPr>
              <w:t>Test</w:t>
            </w:r>
          </w:p>
        </w:tc>
        <w:tc>
          <w:tcPr>
            <w:tcW w:w="3905"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3C73C54" w14:textId="77777777" w:rsidR="00C13FE3" w:rsidRDefault="00C13FE3" w:rsidP="00D91850">
            <w:pPr>
              <w:pStyle w:val="TableStyle1"/>
            </w:pPr>
            <w:r>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D621E4F" w14:textId="77777777" w:rsidR="00C13FE3" w:rsidRDefault="00C13FE3" w:rsidP="00D91850">
            <w:pPr>
              <w:pStyle w:val="TableStyle1"/>
            </w:pPr>
            <w:r>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28319498" w14:textId="77777777" w:rsidR="00C13FE3" w:rsidRDefault="00C13FE3" w:rsidP="00D91850">
            <w:pPr>
              <w:pStyle w:val="TableStyle1"/>
            </w:pPr>
            <w:r>
              <w:rPr>
                <w:rFonts w:eastAsia="Arial Unicode MS" w:cs="Arial Unicode MS"/>
              </w:rPr>
              <w:t>Bemerkung</w:t>
            </w:r>
          </w:p>
        </w:tc>
      </w:tr>
      <w:tr w:rsidR="00C13FE3" w14:paraId="109157B6" w14:textId="77777777" w:rsidTr="00D91850">
        <w:tblPrEx>
          <w:shd w:val="clear" w:color="auto" w:fill="auto"/>
          <w:tblCellMar>
            <w:top w:w="0" w:type="dxa"/>
            <w:left w:w="0" w:type="dxa"/>
            <w:bottom w:w="0" w:type="dxa"/>
            <w:right w:w="0" w:type="dxa"/>
          </w:tblCellMar>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0B6E011" w14:textId="77777777" w:rsidR="00C13FE3" w:rsidRDefault="00C13FE3" w:rsidP="00D91850">
            <w:pPr>
              <w:pStyle w:val="TableStyle2"/>
            </w:pPr>
            <w:r>
              <w:t xml:space="preserve">Den Benutzer (Herr Steven Hatch, </w:t>
            </w:r>
            <w:r>
              <w:fldChar w:fldCharType="begin"/>
            </w:r>
            <w:r>
              <w:instrText xml:space="preserve"> HYPERLINK "mailto:Steven.Hatch@gmx.com" </w:instrText>
            </w:r>
            <w:r>
              <w:fldChar w:fldCharType="separate"/>
            </w:r>
            <w:r w:rsidRPr="00B576A1">
              <w:rPr>
                <w:rStyle w:val="Hyperlink"/>
              </w:rPr>
              <w:t>Steven.Hatch@gmx.com</w:t>
            </w:r>
            <w:r>
              <w:fldChar w:fldCharType="end"/>
            </w:r>
            <w:r>
              <w:t xml:space="preserve">, </w:t>
            </w:r>
            <w:r w:rsidRPr="004E2485">
              <w:t>Q4uCsp}Xaq{|a3kFYb/%1y2ip-wpX?q:67f^\WVW%vS$EPD9#rJK:ZqK}n#zav+y</w:t>
            </w:r>
            <w:r>
              <w:t>) per Insert in die Tabelle TUsers hinzufügen</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BED707" w14:textId="77777777" w:rsidR="00C13FE3" w:rsidRDefault="00C13FE3" w:rsidP="00D91850">
            <w:pPr>
              <w:pStyle w:val="TableStyle2"/>
            </w:pPr>
            <w:r>
              <w:t>Per select von Tusers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E4BDBC5" w14:textId="77777777" w:rsidR="00C13FE3" w:rsidRDefault="00C13FE3" w:rsidP="00D91850">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3ADF31" w14:textId="77777777" w:rsidR="00C13FE3" w:rsidRDefault="00C13FE3" w:rsidP="00D91850"/>
        </w:tc>
      </w:tr>
      <w:tr w:rsidR="00C13FE3" w14:paraId="237D486B" w14:textId="77777777" w:rsidTr="00D91850">
        <w:tblPrEx>
          <w:shd w:val="clear" w:color="auto" w:fill="auto"/>
          <w:tblCellMar>
            <w:top w:w="0" w:type="dxa"/>
            <w:left w:w="0" w:type="dxa"/>
            <w:bottom w:w="0" w:type="dxa"/>
            <w:right w:w="0" w:type="dxa"/>
          </w:tblCellMar>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DE8CCD" w14:textId="77777777" w:rsidR="00C13FE3" w:rsidRDefault="00C13FE3" w:rsidP="00D91850">
            <w:pPr>
              <w:pStyle w:val="TableStyle2"/>
            </w:pPr>
            <w:r>
              <w:t xml:space="preserve">Den Song (Speak your Mind, Ian Kelly, 4:08, 2008, </w:t>
            </w:r>
            <w:r w:rsidRPr="002C33FE">
              <w:t>qDzUQ37dfQk7Vek4</w:t>
            </w:r>
            <w:r>
              <w:t xml:space="preserve">) per insert ind die Tabelle TNFTSongs hinzufüg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ECC6A58" w14:textId="77777777" w:rsidR="00C13FE3" w:rsidRDefault="00C13FE3" w:rsidP="00D91850">
            <w:pPr>
              <w:pStyle w:val="TableStyle2"/>
            </w:pPr>
            <w:r>
              <w:t>Per select von TNFTSo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3186B97" w14:textId="77777777" w:rsidR="00C13FE3" w:rsidRDefault="00C13FE3" w:rsidP="00D91850">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AE44D7A" w14:textId="77777777" w:rsidR="00C13FE3" w:rsidRDefault="00C13FE3" w:rsidP="00D91850"/>
        </w:tc>
      </w:tr>
      <w:tr w:rsidR="00C13FE3" w14:paraId="4EE4E8D2" w14:textId="77777777" w:rsidTr="00D91850">
        <w:tblPrEx>
          <w:shd w:val="clear" w:color="auto" w:fill="auto"/>
          <w:tblCellMar>
            <w:top w:w="0" w:type="dxa"/>
            <w:left w:w="0" w:type="dxa"/>
            <w:bottom w:w="0" w:type="dxa"/>
            <w:right w:w="0" w:type="dxa"/>
          </w:tblCellMar>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84FF788" w14:textId="77777777" w:rsidR="00C13FE3" w:rsidRDefault="00C13FE3" w:rsidP="00D91850">
            <w:pPr>
              <w:pStyle w:val="TableStyle2"/>
            </w:pPr>
            <w:r>
              <w:t>Die Ausleihe (</w:t>
            </w:r>
            <w:hyperlink r:id="rId19" w:history="1">
              <w:r w:rsidRPr="00B576A1">
                <w:rPr>
                  <w:rStyle w:val="Hyperlink"/>
                </w:rPr>
                <w:t>Steven.Hatch@gmx.com</w:t>
              </w:r>
            </w:hyperlink>
            <w:r>
              <w:t xml:space="preserve">, </w:t>
            </w:r>
            <w:r w:rsidRPr="00920339">
              <w:t>qDzUQ37dfQk7Vek4</w:t>
            </w:r>
            <w:r>
              <w:t>) per insert in die Tabelle TLendings hinzufügen</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D7DAE5" w14:textId="77777777" w:rsidR="00C13FE3" w:rsidRDefault="00C13FE3" w:rsidP="00D91850">
            <w:pPr>
              <w:pStyle w:val="TableStyle2"/>
            </w:pPr>
            <w: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F56FC3" w14:textId="77777777" w:rsidR="00C13FE3" w:rsidRDefault="00C13FE3" w:rsidP="00D91850">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CD6D3F" w14:textId="77777777" w:rsidR="00C13FE3" w:rsidRDefault="00C13FE3" w:rsidP="00D91850"/>
        </w:tc>
      </w:tr>
      <w:tr w:rsidR="00C13FE3" w14:paraId="3C1525EA" w14:textId="77777777" w:rsidTr="00D91850">
        <w:tblPrEx>
          <w:shd w:val="clear" w:color="auto" w:fill="auto"/>
          <w:tblCellMar>
            <w:top w:w="0" w:type="dxa"/>
            <w:left w:w="0" w:type="dxa"/>
            <w:bottom w:w="0" w:type="dxa"/>
            <w:right w:w="0" w:type="dxa"/>
          </w:tblCellMar>
        </w:tblPrEx>
        <w:trPr>
          <w:trHeight w:val="255"/>
        </w:trPr>
        <w:tc>
          <w:tcPr>
            <w:tcW w:w="3414"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3EC49F73" w14:textId="77777777" w:rsidR="00C13FE3" w:rsidRDefault="00C13FE3" w:rsidP="00D91850">
            <w:pPr>
              <w:pStyle w:val="TableStyle2"/>
            </w:pPr>
            <w:r>
              <w:t>Lösche den Benutzer (</w:t>
            </w:r>
            <w:r>
              <w:fldChar w:fldCharType="begin"/>
            </w:r>
            <w:r>
              <w:instrText xml:space="preserve"> HYPERLINK "mailto:Steven.Hatch@gmx.com" </w:instrText>
            </w:r>
            <w:r>
              <w:fldChar w:fldCharType="separate"/>
            </w:r>
            <w:r w:rsidRPr="00B576A1">
              <w:rPr>
                <w:rStyle w:val="Hyperlink"/>
              </w:rPr>
              <w:t>Steven.Hatch@gmx.com</w:t>
            </w:r>
            <w:r>
              <w:fldChar w:fldCharType="end"/>
            </w:r>
            <w:r>
              <w:t>), den Song (</w:t>
            </w:r>
            <w:r w:rsidRPr="00B31C38">
              <w:t>qDzUQ37dfQk7Vek4</w:t>
            </w:r>
            <w:r>
              <w:t>) und die Ausleihe (</w:t>
            </w:r>
            <w:r w:rsidRPr="00020C41">
              <w:t>1000000</w:t>
            </w:r>
            <w:r>
              <w:t>).</w:t>
            </w:r>
          </w:p>
        </w:tc>
        <w:tc>
          <w:tcPr>
            <w:tcW w:w="3905"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1825CC7B" w14:textId="77777777" w:rsidR="00C13FE3" w:rsidRDefault="00C13FE3" w:rsidP="00D91850">
            <w:pPr>
              <w:pStyle w:val="TableStyle2"/>
            </w:pPr>
            <w:r>
              <w:t>Per Select ist ersichtlich das die Einträge gelöscht wurden</w:t>
            </w: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7D224C05" w14:textId="77777777" w:rsidR="00C13FE3" w:rsidRDefault="00C13FE3" w:rsidP="00D91850">
            <w:r>
              <w:t>Ja</w:t>
            </w:r>
          </w:p>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27CB44A5" w14:textId="77777777" w:rsidR="00C13FE3" w:rsidRDefault="00C13FE3" w:rsidP="00D91850"/>
        </w:tc>
      </w:tr>
    </w:tbl>
    <w:p w14:paraId="125C4FC9" w14:textId="77777777" w:rsidR="00C13FE3" w:rsidRDefault="00C13FE3" w:rsidP="00C13FE3">
      <w:pPr>
        <w:pStyle w:val="Body"/>
      </w:pPr>
    </w:p>
    <w:p w14:paraId="7A6D9A52" w14:textId="77777777" w:rsidR="00C13FE3" w:rsidRPr="0088422B" w:rsidRDefault="00C13FE3" w:rsidP="00C13FE3">
      <w:pPr>
        <w:pStyle w:val="Body2"/>
        <w:rPr>
          <w:lang w:val="de-CH"/>
        </w:rPr>
      </w:pPr>
    </w:p>
    <w:p w14:paraId="59C646DB" w14:textId="77777777" w:rsidR="00C13FE3" w:rsidRDefault="00C13FE3" w:rsidP="00C13FE3">
      <w:pPr>
        <w:pStyle w:val="Body"/>
        <w:sectPr w:rsidR="00C13FE3">
          <w:headerReference w:type="default" r:id="rId20"/>
          <w:pgSz w:w="11900" w:h="16840"/>
          <w:pgMar w:top="1080" w:right="1200" w:bottom="1800" w:left="1200" w:header="720" w:footer="1040" w:gutter="0"/>
          <w:cols w:space="720"/>
        </w:sectPr>
      </w:pPr>
    </w:p>
    <w:p w14:paraId="26991E32" w14:textId="77777777" w:rsidR="00C13FE3" w:rsidRDefault="00C13FE3" w:rsidP="00C13FE3">
      <w:pPr>
        <w:pStyle w:val="Subheading"/>
      </w:pPr>
      <w:r>
        <w:lastRenderedPageBreak/>
        <w:t>TOKENTEC</w:t>
      </w:r>
    </w:p>
    <w:p w14:paraId="5B282773" w14:textId="77777777" w:rsidR="00C13FE3" w:rsidRDefault="00C13FE3" w:rsidP="00C13FE3">
      <w:pPr>
        <w:pStyle w:val="Heading"/>
      </w:pP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4AA41A72" w14:textId="77777777" w:rsidR="00C13FE3" w:rsidRDefault="00C13FE3" w:rsidP="00C13FE3">
      <w:pPr>
        <w:pStyle w:val="berschrift2"/>
      </w:pPr>
      <w:r>
        <w:rPr>
          <w:rFonts w:eastAsia="Arial Unicode MS" w:cs="Arial Unicode MS"/>
          <w:lang w:val="de-DE"/>
        </w:rPr>
        <w:t>Dolores</w:t>
      </w:r>
    </w:p>
    <w:p w14:paraId="14976D18" w14:textId="77777777" w:rsidR="00C13FE3" w:rsidRDefault="00C13FE3" w:rsidP="00C13FE3">
      <w:pPr>
        <w:pStyle w:val="Body"/>
        <w:sectPr w:rsidR="00C13FE3">
          <w:headerReference w:type="default" r:id="rId21"/>
          <w:pgSz w:w="11900" w:h="16840"/>
          <w:pgMar w:top="1080" w:right="1200" w:bottom="1800" w:left="1200" w:header="720" w:footer="1040" w:gutter="0"/>
          <w:cols w:space="720"/>
        </w:sectPr>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14:paraId="1040F7DB" w14:textId="77777777" w:rsidR="00C13FE3" w:rsidRDefault="00C13FE3" w:rsidP="00C13FE3">
      <w:pPr>
        <w:pStyle w:val="Subheading"/>
      </w:pPr>
      <w:r>
        <w:lastRenderedPageBreak/>
        <w:t>TOKENTEC</w:t>
      </w:r>
    </w:p>
    <w:p w14:paraId="277140A3" w14:textId="77777777" w:rsidR="00C13FE3" w:rsidRDefault="00C13FE3" w:rsidP="00C13FE3">
      <w:pPr>
        <w:pStyle w:val="Heading"/>
      </w:pPr>
    </w:p>
    <w:p w14:paraId="3EC969E8" w14:textId="77777777" w:rsidR="00C13FE3" w:rsidRDefault="00C13FE3" w:rsidP="00C13FE3">
      <w:pPr>
        <w:pStyle w:val="Heading"/>
      </w:pP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7733EFFF" w14:textId="77777777" w:rsidR="00C13FE3" w:rsidRDefault="00C13FE3" w:rsidP="00C13FE3">
      <w:pPr>
        <w:pStyle w:val="berschrift2"/>
      </w:pPr>
      <w:r>
        <w:rPr>
          <w:rFonts w:eastAsia="Arial Unicode MS" w:cs="Arial Unicode MS"/>
          <w:lang w:val="de-DE"/>
        </w:rPr>
        <w:t>Dolores</w:t>
      </w:r>
    </w:p>
    <w:p w14:paraId="1E8AF097" w14:textId="77777777" w:rsidR="00C13FE3" w:rsidRDefault="00C13FE3" w:rsidP="00C13FE3">
      <w:pPr>
        <w:pStyle w:val="Body"/>
        <w:rPr>
          <w:lang w:val="it-IT"/>
        </w:rPr>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tbl>
      <w:tblPr>
        <w:tblStyle w:val="TableNormal"/>
        <w:tblW w:w="9500"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CellMar>
          <w:top w:w="0" w:type="dxa"/>
          <w:left w:w="0" w:type="dxa"/>
          <w:bottom w:w="0" w:type="dxa"/>
          <w:right w:w="0" w:type="dxa"/>
        </w:tblCellMar>
        <w:tblLook w:val="04A0" w:firstRow="1" w:lastRow="0" w:firstColumn="1" w:lastColumn="0" w:noHBand="0" w:noVBand="1"/>
      </w:tblPr>
      <w:tblGrid>
        <w:gridCol w:w="3416"/>
        <w:gridCol w:w="3908"/>
        <w:gridCol w:w="764"/>
        <w:gridCol w:w="1412"/>
      </w:tblGrid>
      <w:tr w:rsidR="00C13FE3" w:rsidRPr="0088422B" w14:paraId="45139051" w14:textId="77777777" w:rsidTr="00D91850">
        <w:tblPrEx>
          <w:tblCellMar>
            <w:top w:w="0" w:type="dxa"/>
            <w:left w:w="0" w:type="dxa"/>
            <w:bottom w:w="0" w:type="dxa"/>
            <w:right w:w="0" w:type="dxa"/>
          </w:tblCellMar>
        </w:tblPrEx>
        <w:trPr>
          <w:trHeight w:val="248"/>
          <w:tblHeader/>
        </w:trPr>
        <w:tc>
          <w:tcPr>
            <w:tcW w:w="3416"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33C9A82" w14:textId="77777777" w:rsidR="00C13FE3" w:rsidRPr="0088422B" w:rsidRDefault="00C13FE3" w:rsidP="00D91850">
            <w:pPr>
              <w:pStyle w:val="TableStyle1"/>
            </w:pPr>
            <w:r w:rsidRPr="0088422B">
              <w:rPr>
                <w:rFonts w:eastAsia="Arial Unicode MS" w:cs="Arial Unicode MS"/>
              </w:rPr>
              <w:t>Test</w:t>
            </w:r>
          </w:p>
        </w:tc>
        <w:tc>
          <w:tcPr>
            <w:tcW w:w="3908"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7005C45" w14:textId="77777777" w:rsidR="00C13FE3" w:rsidRPr="0088422B" w:rsidRDefault="00C13FE3" w:rsidP="00D91850">
            <w:pPr>
              <w:pStyle w:val="TableStyle1"/>
            </w:pPr>
            <w:r w:rsidRPr="0088422B">
              <w:rPr>
                <w:rFonts w:eastAsia="Arial Unicode MS" w:cs="Arial Unicode MS"/>
              </w:rPr>
              <w:t>Erwartetes Ergebnis</w:t>
            </w:r>
          </w:p>
        </w:tc>
        <w:tc>
          <w:tcPr>
            <w:tcW w:w="764"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3E0A440" w14:textId="77777777" w:rsidR="00C13FE3" w:rsidRPr="0088422B" w:rsidRDefault="00C13FE3" w:rsidP="00D91850">
            <w:pPr>
              <w:pStyle w:val="TableStyle1"/>
            </w:pPr>
            <w:r w:rsidRPr="0088422B">
              <w:rPr>
                <w:rFonts w:eastAsia="Arial Unicode MS" w:cs="Arial Unicode MS"/>
              </w:rPr>
              <w:t>Erfüllt</w:t>
            </w:r>
          </w:p>
        </w:tc>
        <w:tc>
          <w:tcPr>
            <w:tcW w:w="1412"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1C09F548" w14:textId="77777777" w:rsidR="00C13FE3" w:rsidRPr="0088422B" w:rsidRDefault="00C13FE3" w:rsidP="00D91850">
            <w:pPr>
              <w:pStyle w:val="TableStyle1"/>
            </w:pPr>
            <w:r w:rsidRPr="0088422B">
              <w:rPr>
                <w:rFonts w:eastAsia="Arial Unicode MS" w:cs="Arial Unicode MS"/>
              </w:rPr>
              <w:t>Bemerkung</w:t>
            </w:r>
          </w:p>
        </w:tc>
      </w:tr>
      <w:tr w:rsidR="00C13FE3" w:rsidRPr="0088422B" w14:paraId="1AEC0A64" w14:textId="77777777" w:rsidTr="00D91850">
        <w:tblPrEx>
          <w:shd w:val="clear" w:color="auto" w:fill="auto"/>
          <w:tblCellMar>
            <w:top w:w="0" w:type="dxa"/>
            <w:left w:w="0" w:type="dxa"/>
            <w:bottom w:w="0" w:type="dxa"/>
            <w:right w:w="0" w:type="dxa"/>
          </w:tblCellMar>
        </w:tblPrEx>
        <w:trPr>
          <w:trHeight w:val="253"/>
        </w:trPr>
        <w:tc>
          <w:tcPr>
            <w:tcW w:w="3416"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944001" w14:textId="77777777" w:rsidR="00C13FE3" w:rsidRDefault="00C13FE3" w:rsidP="00D91850">
            <w:pPr>
              <w:pStyle w:val="TableStyle2"/>
              <w:rPr>
                <w:lang w:val="de-CH"/>
              </w:rPr>
            </w:pPr>
            <w:r>
              <w:rPr>
                <w:lang w:val="de-CH"/>
              </w:rPr>
              <w:t xml:space="preserve">Einen </w:t>
            </w:r>
            <w:r w:rsidRPr="0088422B">
              <w:rPr>
                <w:lang w:val="de-CH"/>
              </w:rPr>
              <w:t>Benu</w:t>
            </w:r>
            <w:r>
              <w:rPr>
                <w:lang w:val="de-CH"/>
              </w:rPr>
              <w:t>tzer registrieren mit den Daten</w:t>
            </w:r>
          </w:p>
          <w:p w14:paraId="44683244" w14:textId="77777777" w:rsidR="00C13FE3" w:rsidRPr="0088422B" w:rsidRDefault="00C13FE3" w:rsidP="00D91850">
            <w:pPr>
              <w:pStyle w:val="TableStyle2"/>
              <w:rPr>
                <w:lang w:val="de-CH"/>
              </w:rPr>
            </w:pPr>
            <w:r>
              <w:rPr>
                <w:lang w:val="de-CH"/>
              </w:rPr>
              <w:t>(Roger, Klein, P@ssw0rd, roger.klein@gmx.com)</w:t>
            </w:r>
          </w:p>
        </w:tc>
        <w:tc>
          <w:tcPr>
            <w:tcW w:w="3908"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5D349D" w14:textId="77777777" w:rsidR="00C13FE3" w:rsidRPr="0088422B" w:rsidRDefault="00C13FE3" w:rsidP="00D91850">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w:t>
            </w:r>
          </w:p>
        </w:tc>
        <w:tc>
          <w:tcPr>
            <w:tcW w:w="764"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86A0A" w14:textId="77777777" w:rsidR="00C13FE3" w:rsidRPr="0088422B" w:rsidRDefault="00C13FE3" w:rsidP="00D91850">
            <w:pPr>
              <w:rPr>
                <w:lang w:val="de-CH"/>
              </w:rPr>
            </w:pPr>
          </w:p>
        </w:tc>
        <w:tc>
          <w:tcPr>
            <w:tcW w:w="1412"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3C8D6FB" w14:textId="77777777" w:rsidR="00C13FE3" w:rsidRPr="0088422B" w:rsidRDefault="00C13FE3" w:rsidP="00D91850">
            <w:pPr>
              <w:rPr>
                <w:lang w:val="de-CH"/>
              </w:rPr>
            </w:pPr>
          </w:p>
        </w:tc>
      </w:tr>
      <w:tr w:rsidR="00C13FE3" w:rsidRPr="0088422B" w14:paraId="65C59DAA"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576270" w14:textId="77777777" w:rsidR="00C13FE3" w:rsidRPr="0088422B" w:rsidRDefault="00C13FE3" w:rsidP="00D91850">
            <w:pPr>
              <w:pStyle w:val="TableStyle2"/>
              <w:rPr>
                <w:lang w:val="de-CH"/>
              </w:rPr>
            </w:pPr>
            <w:r>
              <w:rPr>
                <w:lang w:val="de-CH"/>
              </w:rPr>
              <w:t>Einen Benutzer einloggen mit den Daten (</w:t>
            </w:r>
            <w:hyperlink r:id="rId22" w:history="1">
              <w:r w:rsidRPr="00B576A1">
                <w:rPr>
                  <w:rStyle w:val="Hyperlink"/>
                  <w:lang w:val="de-CH"/>
                </w:rPr>
                <w:t>roger.klein@gmx.com</w:t>
              </w:r>
            </w:hyperlink>
            <w:r>
              <w:rPr>
                <w:lang w:val="de-CH"/>
              </w:rPr>
              <w:t>, P@ssw0rd), welcher bereits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6840CB" w14:textId="77777777" w:rsidR="00C13FE3" w:rsidRPr="0088422B" w:rsidRDefault="00C13FE3" w:rsidP="00D91850">
            <w:pPr>
              <w:pStyle w:val="TableStyle2"/>
              <w:rPr>
                <w:lang w:val="de-CH"/>
              </w:rPr>
            </w:pPr>
            <w:r>
              <w:rPr>
                <w:lang w:val="de-CH"/>
              </w:rPr>
              <w:t xml:space="preserve">Man sollte zum Startbildschirm gelang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8AB159"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CC251B7" w14:textId="77777777" w:rsidR="00C13FE3" w:rsidRPr="0088422B" w:rsidRDefault="00C13FE3" w:rsidP="00D91850">
            <w:pPr>
              <w:rPr>
                <w:lang w:val="de-CH"/>
              </w:rPr>
            </w:pPr>
          </w:p>
        </w:tc>
      </w:tr>
      <w:tr w:rsidR="00C13FE3" w:rsidRPr="0088422B" w14:paraId="3D5DA7F5"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3E67D5" w14:textId="77777777" w:rsidR="00C13FE3" w:rsidRDefault="00C13FE3" w:rsidP="00D91850">
            <w:pPr>
              <w:pStyle w:val="TableStyle2"/>
              <w:rPr>
                <w:lang w:val="de-CH"/>
              </w:rPr>
            </w:pPr>
            <w:r>
              <w:rPr>
                <w:lang w:val="de-CH"/>
              </w:rPr>
              <w:t>Einen Benutzer einloggen mit den Daten (</w:t>
            </w:r>
            <w:hyperlink r:id="rId23" w:history="1">
              <w:r w:rsidRPr="00B576A1">
                <w:rPr>
                  <w:rStyle w:val="Hyperlink"/>
                  <w:lang w:val="de-CH"/>
                </w:rPr>
                <w:t>roger.klein@gmx.com</w:t>
              </w:r>
            </w:hyperlink>
            <w:r>
              <w:rPr>
                <w:lang w:val="de-CH"/>
              </w:rPr>
              <w:t>, FalschesP@ssw0rd), welcher bereits registriert ist jedoch mit einem anderen Passwor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2257DC" w14:textId="77777777" w:rsidR="00C13FE3" w:rsidRDefault="00C13FE3" w:rsidP="00D91850">
            <w:pPr>
              <w:pStyle w:val="TableStyle2"/>
              <w:rPr>
                <w:lang w:val="de-CH"/>
              </w:rPr>
            </w:pPr>
            <w:r>
              <w:rPr>
                <w:lang w:val="de-CH"/>
              </w:rPr>
              <w:t xml:space="preserve">Es sollte eine Meldung kommen das ein Benutzer mit diesem Passwort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291419A"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98E9102" w14:textId="77777777" w:rsidR="00C13FE3" w:rsidRPr="0088422B" w:rsidRDefault="00C13FE3" w:rsidP="00D91850">
            <w:pPr>
              <w:rPr>
                <w:lang w:val="de-CH"/>
              </w:rPr>
            </w:pPr>
          </w:p>
        </w:tc>
      </w:tr>
      <w:tr w:rsidR="00C13FE3" w:rsidRPr="0088422B" w14:paraId="19A932B3"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013E9D" w14:textId="77777777" w:rsidR="00C13FE3" w:rsidRDefault="00C13FE3" w:rsidP="00D91850">
            <w:pPr>
              <w:pStyle w:val="TableStyle2"/>
              <w:rPr>
                <w:lang w:val="de-CH"/>
              </w:rPr>
            </w:pPr>
            <w:r>
              <w:rPr>
                <w:lang w:val="de-CH"/>
              </w:rPr>
              <w:t>Einen Benutzer einloggen mit den Daten (</w:t>
            </w:r>
            <w:hyperlink r:id="rId24"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CBFA5B" w14:textId="77777777" w:rsidR="00C13FE3" w:rsidRDefault="00C13FE3" w:rsidP="00D91850">
            <w:pPr>
              <w:pStyle w:val="TableStyle2"/>
              <w:rPr>
                <w:lang w:val="de-CH"/>
              </w:rPr>
            </w:pPr>
            <w:r>
              <w:rPr>
                <w:lang w:val="de-CH"/>
              </w:rPr>
              <w:t xml:space="preserve">Es sollte eine Meldung kommen das ein Benutzer mit der E-Mail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3504F6D"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03BE52" w14:textId="77777777" w:rsidR="00C13FE3" w:rsidRPr="0088422B" w:rsidRDefault="00C13FE3" w:rsidP="00D91850">
            <w:pPr>
              <w:rPr>
                <w:lang w:val="de-CH"/>
              </w:rPr>
            </w:pPr>
          </w:p>
        </w:tc>
      </w:tr>
      <w:tr w:rsidR="00C13FE3" w:rsidRPr="0088422B" w14:paraId="312FA105"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0ABE85" w14:textId="77777777" w:rsidR="00C13FE3" w:rsidRPr="0088422B" w:rsidRDefault="00C13FE3" w:rsidP="00D91850">
            <w:pPr>
              <w:pStyle w:val="TableStyle2"/>
              <w:rPr>
                <w:lang w:val="de-CH"/>
              </w:rPr>
            </w:pPr>
            <w:r>
              <w:rPr>
                <w:lang w:val="de-CH"/>
              </w:rPr>
              <w:t>Aktuelle Ausleihen anzeigen vom Benutzer (</w:t>
            </w:r>
            <w:hyperlink r:id="rId25" w:history="1">
              <w:r w:rsidRPr="00B576A1">
                <w:rPr>
                  <w:rStyle w:val="Hyperlink"/>
                  <w:lang w:val="de-CH"/>
                </w:rPr>
                <w:t>roger.klein@gmx.com</w:t>
              </w:r>
            </w:hyperlink>
            <w:r>
              <w:rPr>
                <w:lang w:val="de-CH"/>
              </w:rPr>
              <w:t>), welcher noch keine Ausleihen ha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3B9E5A" w14:textId="77777777" w:rsidR="00C13FE3" w:rsidRPr="0088422B" w:rsidRDefault="00C13FE3" w:rsidP="00D91850">
            <w:pPr>
              <w:pStyle w:val="TableStyle2"/>
              <w:rPr>
                <w:lang w:val="de-CH"/>
              </w:rPr>
            </w:pPr>
            <w:r>
              <w:rPr>
                <w:lang w:val="de-CH"/>
              </w:rPr>
              <w:t xml:space="preserve">Im Startbildschirm unter dem Punkt Ausleihen sollte ersichtlich sein das es zurzeit keine Ausleihen gib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36B8B7"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6590C09" w14:textId="77777777" w:rsidR="00C13FE3" w:rsidRPr="0088422B" w:rsidRDefault="00C13FE3" w:rsidP="00D91850">
            <w:pPr>
              <w:rPr>
                <w:lang w:val="de-CH"/>
              </w:rPr>
            </w:pPr>
          </w:p>
        </w:tc>
      </w:tr>
      <w:tr w:rsidR="00C13FE3" w:rsidRPr="0088422B" w14:paraId="4BFC7891"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40F7F0" w14:textId="77777777" w:rsidR="00C13FE3" w:rsidRDefault="00C13FE3" w:rsidP="00D91850">
            <w:pPr>
              <w:pStyle w:val="TableStyle2"/>
              <w:rPr>
                <w:lang w:val="de-CH"/>
              </w:rPr>
            </w:pPr>
            <w:r>
              <w:rPr>
                <w:lang w:val="de-CH"/>
              </w:rPr>
              <w:t>Den Benutzer mit den Daten (</w:t>
            </w:r>
            <w:hyperlink r:id="rId26" w:history="1">
              <w:r w:rsidRPr="00B576A1">
                <w:rPr>
                  <w:rStyle w:val="Hyperlink"/>
                  <w:lang w:val="de-CH"/>
                </w:rPr>
                <w:t>whitebeard@gmail.com</w:t>
              </w:r>
            </w:hyperlink>
            <w:r>
              <w:rPr>
                <w:lang w:val="de-CH"/>
              </w:rPr>
              <w:t>, Pir@t3nK@mpf), welcher zuvor in der Datenbank als Admin eingerichtet wurde loggt sich e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7471BA" w14:textId="77777777" w:rsidR="00C13FE3" w:rsidRDefault="00C13FE3" w:rsidP="00D91850">
            <w:pPr>
              <w:pStyle w:val="TableStyle2"/>
              <w:rPr>
                <w:lang w:val="de-CH"/>
              </w:rPr>
            </w:pPr>
            <w:r>
              <w:rPr>
                <w:lang w:val="de-CH"/>
              </w:rPr>
              <w:t xml:space="preserve">Der Benutzer </w:t>
            </w:r>
            <w:hyperlink r:id="rId27" w:history="1">
              <w:r w:rsidRPr="00B576A1">
                <w:rPr>
                  <w:rStyle w:val="Hyperlink"/>
                  <w:lang w:val="de-CH"/>
                </w:rPr>
                <w:t>whitebeard@gmx.com</w:t>
              </w:r>
            </w:hyperlink>
            <w:r>
              <w:rPr>
                <w:lang w:val="de-CH"/>
              </w:rPr>
              <w:t xml:space="preserve"> sollte zum Starbildschirm gelangen, anhand des </w:t>
            </w:r>
            <w:proofErr w:type="gramStart"/>
            <w:r>
              <w:rPr>
                <w:lang w:val="de-CH"/>
              </w:rPr>
              <w:t>Titels(</w:t>
            </w:r>
            <w:proofErr w:type="gramEnd"/>
            <w:r>
              <w:rPr>
                <w:lang w:val="de-CH"/>
              </w:rPr>
              <w:t xml:space="preserve">Admin-Portal) ist es ersichtlich das der Benutzer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3BC79C"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C6579C0" w14:textId="77777777" w:rsidR="00C13FE3" w:rsidRPr="0088422B" w:rsidRDefault="00C13FE3" w:rsidP="00D91850">
            <w:pPr>
              <w:rPr>
                <w:lang w:val="de-CH"/>
              </w:rPr>
            </w:pPr>
          </w:p>
        </w:tc>
      </w:tr>
      <w:tr w:rsidR="00C13FE3" w:rsidRPr="0088422B" w14:paraId="438CA9CA"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AA26E6" w14:textId="77777777" w:rsidR="00C13FE3" w:rsidRDefault="00C13FE3" w:rsidP="00D91850">
            <w:pPr>
              <w:pStyle w:val="TableStyle2"/>
              <w:rPr>
                <w:lang w:val="de-CH"/>
              </w:rPr>
            </w:pPr>
            <w:r>
              <w:rPr>
                <w:lang w:val="de-CH"/>
              </w:rPr>
              <w:t>Der Admin (</w:t>
            </w:r>
            <w:hyperlink r:id="rId28" w:history="1">
              <w:r w:rsidRPr="00B576A1">
                <w:rPr>
                  <w:rStyle w:val="Hyperlink"/>
                  <w:lang w:val="de-CH"/>
                </w:rPr>
                <w:t>whitebeard@gmx.com</w:t>
              </w:r>
            </w:hyperlink>
            <w:r>
              <w:rPr>
                <w:lang w:val="de-CH"/>
              </w:rPr>
              <w:t>) fügt den Song (Rock Me Amadeus, Falco, 1985, 3:44) hinz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A2FF53" w14:textId="77777777" w:rsidR="00C13FE3" w:rsidRDefault="00C13FE3" w:rsidP="00D91850">
            <w:pPr>
              <w:pStyle w:val="TableStyle2"/>
              <w:rPr>
                <w:lang w:val="de-CH"/>
              </w:rPr>
            </w:pPr>
            <w:r>
              <w:rPr>
                <w:lang w:val="de-CH"/>
              </w:rPr>
              <w:t xml:space="preserve">In der Datenbank in der Tabelle </w:t>
            </w:r>
            <w:proofErr w:type="spellStart"/>
            <w:r>
              <w:rPr>
                <w:lang w:val="de-CH"/>
              </w:rPr>
              <w:t>TNFTSongs</w:t>
            </w:r>
            <w:proofErr w:type="spellEnd"/>
            <w:r>
              <w:rPr>
                <w:lang w:val="de-CH"/>
              </w:rPr>
              <w:t xml:space="preserve"> ist der Eintrag ersichtlich sowie auf dem Startbildschirm unter dem Punkt Song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29EEB7"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B7BAF9" w14:textId="77777777" w:rsidR="00C13FE3" w:rsidRPr="0088422B" w:rsidRDefault="00C13FE3" w:rsidP="00D91850">
            <w:pPr>
              <w:rPr>
                <w:lang w:val="de-CH"/>
              </w:rPr>
            </w:pPr>
          </w:p>
        </w:tc>
      </w:tr>
      <w:tr w:rsidR="00C13FE3" w:rsidRPr="0088422B" w14:paraId="2DEB8979"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5A813B" w14:textId="77777777" w:rsidR="00C13FE3" w:rsidRDefault="00C13FE3" w:rsidP="00D91850">
            <w:pPr>
              <w:pStyle w:val="TableStyle2"/>
              <w:rPr>
                <w:lang w:val="de-CH"/>
              </w:rPr>
            </w:pPr>
            <w:r>
              <w:rPr>
                <w:lang w:val="de-CH"/>
              </w:rPr>
              <w:t>Der Benutzer (</w:t>
            </w:r>
            <w:hyperlink r:id="rId29" w:history="1">
              <w:r w:rsidRPr="00B576A1">
                <w:rPr>
                  <w:rStyle w:val="Hyperlink"/>
                  <w:lang w:val="de-CH"/>
                </w:rPr>
                <w:t>roger.klein@gmx.com</w:t>
              </w:r>
            </w:hyperlink>
            <w:r>
              <w:rPr>
                <w:lang w:val="de-CH"/>
              </w:rPr>
              <w:t>) leiht den Song (Rock Me Amadeus) aus, er hat bisher noch keine Ausleihe.</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1C558D" w14:textId="77777777" w:rsidR="00C13FE3" w:rsidRDefault="00C13FE3" w:rsidP="00D91850">
            <w:pPr>
              <w:pStyle w:val="TableStyle2"/>
              <w:rPr>
                <w:lang w:val="de-CH"/>
              </w:rPr>
            </w:pPr>
            <w:r>
              <w:rPr>
                <w:lang w:val="de-CH"/>
              </w:rPr>
              <w:t xml:space="preserve">In der Datenbank in der Tabelle </w:t>
            </w:r>
            <w:proofErr w:type="spellStart"/>
            <w:r>
              <w:rPr>
                <w:lang w:val="de-CH"/>
              </w:rPr>
              <w:t>TLendings</w:t>
            </w:r>
            <w:proofErr w:type="spellEnd"/>
            <w:r>
              <w:rPr>
                <w:lang w:val="de-CH"/>
              </w:rPr>
              <w:t xml:space="preserve"> ist der Eintrag ersichtlich sowie auf dem Starbildschirm unter dem Punkt Ausleihen. Dort ist nun ein Eintrag ersichtlich</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F0AE701"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04CD09A" w14:textId="77777777" w:rsidR="00C13FE3" w:rsidRPr="0088422B" w:rsidRDefault="00C13FE3" w:rsidP="00D91850">
            <w:pPr>
              <w:rPr>
                <w:lang w:val="de-CH"/>
              </w:rPr>
            </w:pPr>
          </w:p>
        </w:tc>
      </w:tr>
      <w:tr w:rsidR="00C13FE3" w:rsidRPr="0088422B" w14:paraId="76ADC97D" w14:textId="77777777" w:rsidTr="00D91850">
        <w:tblPrEx>
          <w:shd w:val="clear" w:color="auto" w:fill="auto"/>
          <w:tblCellMar>
            <w:top w:w="0" w:type="dxa"/>
            <w:left w:w="0" w:type="dxa"/>
            <w:bottom w:w="0" w:type="dxa"/>
            <w:right w:w="0" w:type="dxa"/>
          </w:tblCellMar>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05C584" w14:textId="77777777" w:rsidR="00C13FE3" w:rsidRDefault="00C13FE3" w:rsidP="00D91850">
            <w:pPr>
              <w:pStyle w:val="TableStyle2"/>
              <w:rPr>
                <w:lang w:val="de-CH"/>
              </w:rPr>
            </w:pPr>
            <w:r>
              <w:rPr>
                <w:lang w:val="de-CH"/>
              </w:rPr>
              <w:t>Der Admin (</w:t>
            </w:r>
            <w:hyperlink r:id="rId30" w:history="1">
              <w:r w:rsidRPr="00B576A1">
                <w:rPr>
                  <w:rStyle w:val="Hyperlink"/>
                  <w:lang w:val="de-CH"/>
                </w:rPr>
                <w:t>whitebeard@gmx.com</w:t>
              </w:r>
            </w:hyperlink>
            <w:r>
              <w:rPr>
                <w:lang w:val="de-CH"/>
              </w:rPr>
              <w:t xml:space="preserve">) wählt den Benutzer </w:t>
            </w:r>
            <w:r>
              <w:rPr>
                <w:lang w:val="de-CH"/>
              </w:rPr>
              <w:lastRenderedPageBreak/>
              <w:t>(</w:t>
            </w:r>
            <w:proofErr w:type="gramStart"/>
            <w:r>
              <w:rPr>
                <w:lang w:val="de-CH"/>
              </w:rPr>
              <w:t>roger.klein@gmx.com )</w:t>
            </w:r>
            <w:proofErr w:type="gramEnd"/>
            <w:r>
              <w:rPr>
                <w:lang w:val="de-CH"/>
              </w:rPr>
              <w:t xml:space="preserve"> aus, welcher bisher 1 Ausleihe hat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773BA2" w14:textId="77777777" w:rsidR="00C13FE3" w:rsidRDefault="00C13FE3" w:rsidP="00D91850">
            <w:pPr>
              <w:pStyle w:val="TableStyle2"/>
              <w:rPr>
                <w:lang w:val="de-CH"/>
              </w:rPr>
            </w:pPr>
            <w:r>
              <w:rPr>
                <w:lang w:val="de-CH"/>
              </w:rPr>
              <w:lastRenderedPageBreak/>
              <w:t>Es wird angezeigt das der Benutzer 1 Ausleihe hat (Rock Me Amadeu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379828" w14:textId="77777777" w:rsidR="00C13FE3" w:rsidRPr="0088422B" w:rsidRDefault="00C13FE3" w:rsidP="00D91850">
            <w:pPr>
              <w:rPr>
                <w:lang w:val="de-CH"/>
              </w:rPr>
            </w:pP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D51C5B" w14:textId="77777777" w:rsidR="00C13FE3" w:rsidRPr="0088422B" w:rsidRDefault="00C13FE3" w:rsidP="00D91850">
            <w:pPr>
              <w:rPr>
                <w:lang w:val="de-CH"/>
              </w:rPr>
            </w:pPr>
          </w:p>
        </w:tc>
      </w:tr>
    </w:tbl>
    <w:p w14:paraId="0417B8F9" w14:textId="77777777" w:rsidR="00C13FE3" w:rsidRDefault="00C13FE3" w:rsidP="00C13FE3">
      <w:pPr>
        <w:pStyle w:val="Body"/>
      </w:pPr>
    </w:p>
    <w:p w14:paraId="1D1FE5FA" w14:textId="77777777" w:rsidR="00C13FE3" w:rsidRDefault="00C13FE3" w:rsidP="00C13FE3">
      <w:pPr>
        <w:pStyle w:val="Body"/>
      </w:pPr>
    </w:p>
    <w:p w14:paraId="6BC6602A" w14:textId="77777777" w:rsidR="00C13FE3" w:rsidRDefault="00C13FE3" w:rsidP="00C13FE3">
      <w:pPr>
        <w:pStyle w:val="Body"/>
        <w:sectPr w:rsidR="00C13FE3">
          <w:headerReference w:type="default" r:id="rId31"/>
          <w:pgSz w:w="11900" w:h="16840"/>
          <w:pgMar w:top="1080" w:right="1200" w:bottom="1800" w:left="1200" w:header="720" w:footer="1040" w:gutter="0"/>
          <w:cols w:space="720"/>
        </w:sectPr>
      </w:pPr>
    </w:p>
    <w:p w14:paraId="34641BE0" w14:textId="77777777" w:rsidR="00C13FE3" w:rsidRDefault="00C13FE3" w:rsidP="00C13FE3">
      <w:pPr>
        <w:pStyle w:val="Subheading"/>
      </w:pPr>
      <w:r>
        <w:lastRenderedPageBreak/>
        <w:t>TOKENTEC</w:t>
      </w:r>
    </w:p>
    <w:p w14:paraId="7F8E3A83" w14:textId="77777777" w:rsidR="00C13FE3" w:rsidRDefault="00C13FE3" w:rsidP="00C13FE3">
      <w:pPr>
        <w:pStyle w:val="Heading"/>
      </w:pPr>
    </w:p>
    <w:p w14:paraId="0E67A123" w14:textId="77777777" w:rsidR="00C13FE3" w:rsidRDefault="00C13FE3" w:rsidP="00C13FE3">
      <w:pPr>
        <w:pStyle w:val="Heading"/>
      </w:pPr>
    </w:p>
    <w:p w14:paraId="389D84C5" w14:textId="77777777" w:rsidR="00C13FE3" w:rsidRDefault="00C13FE3" w:rsidP="00C13FE3">
      <w:pPr>
        <w:pStyle w:val="Heading"/>
      </w:pPr>
      <w:r>
        <w:rPr>
          <w:rFonts w:eastAsia="Arial Unicode MS" w:cs="Arial Unicode MS"/>
          <w:lang w:val="de-DE"/>
        </w:rPr>
        <w:t>Deployment</w:t>
      </w:r>
    </w:p>
    <w:p w14:paraId="0DFB573B" w14:textId="77777777" w:rsidR="00C13FE3" w:rsidRDefault="00C13FE3" w:rsidP="00C13FE3">
      <w:pPr>
        <w:pStyle w:val="berschrift2"/>
      </w:pPr>
    </w:p>
    <w:p w14:paraId="7E4E27DB" w14:textId="77777777" w:rsidR="00C13FE3" w:rsidRDefault="00C13FE3" w:rsidP="00C13FE3">
      <w:pPr>
        <w:pStyle w:val="berschrift2"/>
      </w:pPr>
      <w:r>
        <w:rPr>
          <w:rFonts w:eastAsia="Arial Unicode MS" w:cs="Arial Unicode MS"/>
          <w:lang w:val="de-DE"/>
        </w:rPr>
        <w:t>Benutzeranleitung</w:t>
      </w:r>
    </w:p>
    <w:p w14:paraId="175BE9F5" w14:textId="77777777" w:rsidR="00C13FE3" w:rsidRDefault="00C13FE3" w:rsidP="00C13FE3">
      <w:pPr>
        <w:pStyle w:val="Body"/>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14:paraId="461197F1" w14:textId="416D3CBE" w:rsidR="00E4704D" w:rsidRPr="00C13FE3" w:rsidRDefault="00E4704D" w:rsidP="00C13FE3"/>
    <w:sectPr w:rsidR="00E4704D" w:rsidRPr="00C13FE3">
      <w:headerReference w:type="default" r:id="rId32"/>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83CC" w14:textId="77777777" w:rsidR="00114847" w:rsidRDefault="00114847">
      <w:r>
        <w:separator/>
      </w:r>
    </w:p>
  </w:endnote>
  <w:endnote w:type="continuationSeparator" w:id="0">
    <w:p w14:paraId="7F69A428" w14:textId="77777777" w:rsidR="00114847" w:rsidRDefault="00114847">
      <w:r>
        <w:continuationSeparator/>
      </w:r>
    </w:p>
  </w:endnote>
  <w:endnote w:type="continuationNotice" w:id="1">
    <w:p w14:paraId="24A9C090" w14:textId="77777777" w:rsidR="00114847" w:rsidRDefault="001148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Helvetica Neue UltraLight">
    <w:altName w:val="Arial"/>
    <w:panose1 w:val="00000000000000000000"/>
    <w:charset w:val="00"/>
    <w:family w:val="roman"/>
    <w:notTrueType/>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3726A" w14:textId="77777777" w:rsidR="00114847" w:rsidRDefault="00114847">
      <w:r>
        <w:separator/>
      </w:r>
    </w:p>
  </w:footnote>
  <w:footnote w:type="continuationSeparator" w:id="0">
    <w:p w14:paraId="394EC42D" w14:textId="77777777" w:rsidR="00114847" w:rsidRDefault="00114847">
      <w:r>
        <w:continuationSeparator/>
      </w:r>
    </w:p>
  </w:footnote>
  <w:footnote w:type="continuationNotice" w:id="1">
    <w:p w14:paraId="377FAAF4" w14:textId="77777777" w:rsidR="00114847" w:rsidRDefault="001148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60293"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3CA35BD4" id="officeArt object" o:spid="_x0000_s1026" alt="Line" style="position:absolute;z-index:-25165618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61317"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6CC3E218" id="officeArt object" o:spid="_x0000_s1026" alt="Line" style="position:absolute;z-index:-251655163;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62341"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0675D82C" id="officeArt object" o:spid="_x0000_s1026" alt="Line" style="position:absolute;z-index:-2516541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63365"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424DFE91" id="officeArt object" o:spid="_x0000_s1026" alt="Line" style="position:absolute;z-index:-25165311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64389"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7CB8E146" id="officeArt object" o:spid="_x0000_s1026" alt="Line" style="position:absolute;z-index:-251652091;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5"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xmlns:a="http://schemas.openxmlformats.org/drawingml/2006/main">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qQUAMtWW6ywAAAA="/>
  </w:docVars>
  <w:rsids>
    <w:rsidRoot w:val="00E4704D"/>
    <w:rsid w:val="00036F1D"/>
    <w:rsid w:val="000438B0"/>
    <w:rsid w:val="00114847"/>
    <w:rsid w:val="003131C1"/>
    <w:rsid w:val="004711E1"/>
    <w:rsid w:val="007A38A8"/>
    <w:rsid w:val="00943C3F"/>
    <w:rsid w:val="00972BF4"/>
    <w:rsid w:val="00977A3F"/>
    <w:rsid w:val="009A3F02"/>
    <w:rsid w:val="009B2CC1"/>
    <w:rsid w:val="00AF6093"/>
    <w:rsid w:val="00B10754"/>
    <w:rsid w:val="00B436E3"/>
    <w:rsid w:val="00B9070C"/>
    <w:rsid w:val="00B91386"/>
    <w:rsid w:val="00C13FE3"/>
    <w:rsid w:val="00C315C0"/>
    <w:rsid w:val="00C97521"/>
    <w:rsid w:val="00CB3466"/>
    <w:rsid w:val="00D629DF"/>
    <w:rsid w:val="00E4704D"/>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3B63B4B6-3A0D-45E7-A104-7D9B86566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sz w:val="24"/>
      <w:szCs w:val="24"/>
      <w:lang w:val="en-US" w:eastAsia="en-US"/>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table" w:customStyle="1" w:styleId="TableNormal">
    <w:name w:val="Table Normal"/>
    <w:rsid w:val="00C13FE3"/>
    <w:tblPr>
      <w:tblInd w:w="0" w:type="dxa"/>
      <w:tblCellMar>
        <w:top w:w="0" w:type="dxa"/>
        <w:left w:w="0" w:type="dxa"/>
        <w:bottom w:w="0" w:type="dxa"/>
        <w:right w:w="0" w:type="dxa"/>
      </w:tblCellMar>
    </w:tbl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g"/><Relationship Id="rId26" Type="http://schemas.openxmlformats.org/officeDocument/2006/relationships/hyperlink" Target="mailto:whitebeard@gmail.com" TargetMode="Externa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mailto:roger.klein@gmx.com"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29" Type="http://schemas.openxmlformats.org/officeDocument/2006/relationships/hyperlink" Target="mailto:roger.klein@gmx.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hansliM@outlook.com" TargetMode="External"/><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mailto:roger.klein@gmx.com" TargetMode="External"/><Relationship Id="rId28" Type="http://schemas.openxmlformats.org/officeDocument/2006/relationships/hyperlink" Target="mailto:whitebeard@gmx.com" TargetMode="External"/><Relationship Id="rId10" Type="http://schemas.openxmlformats.org/officeDocument/2006/relationships/endnotes" Target="endnotes.xml"/><Relationship Id="rId19" Type="http://schemas.openxmlformats.org/officeDocument/2006/relationships/hyperlink" Target="mailto:Steven.Hatch@gmx.com" TargetMode="Externa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mailto:roger.klein@gmx.com" TargetMode="External"/><Relationship Id="rId27" Type="http://schemas.openxmlformats.org/officeDocument/2006/relationships/hyperlink" Target="mailto:whitebeard@gmx.com" TargetMode="External"/><Relationship Id="rId30" Type="http://schemas.openxmlformats.org/officeDocument/2006/relationships/hyperlink" Target="mailto:whitebeard@gmx.com" TargetMode="External"/><Relationship Id="rId8" Type="http://schemas.openxmlformats.org/officeDocument/2006/relationships/webSettings" Target="webSettings.xml"/></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2.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4.xml><?xml version="1.0" encoding="utf-8"?>
<ds:datastoreItem xmlns:ds="http://schemas.openxmlformats.org/officeDocument/2006/customXml" ds:itemID="{59B617E1-C144-4E85-9070-35D2E707902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59</Words>
  <Characters>6042</Characters>
  <Application>Microsoft Office Word</Application>
  <DocSecurity>0</DocSecurity>
  <Lines>50</Lines>
  <Paragraphs>13</Paragraphs>
  <ScaleCrop>false</ScaleCrop>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sua Panzera 2ib</cp:lastModifiedBy>
  <cp:revision>17</cp:revision>
  <dcterms:created xsi:type="dcterms:W3CDTF">2022-12-12T16:54:00Z</dcterms:created>
  <dcterms:modified xsi:type="dcterms:W3CDTF">2023-01-0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